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4" w14:textId="522BCB20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3D31BB51" w:rsidR="00173A24" w:rsidRPr="00A5411E" w:rsidRDefault="009526BB" w:rsidP="00A5411E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5411E"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5" w14:textId="12007D38" w:rsidR="00173A24" w:rsidRPr="00A5411E" w:rsidRDefault="009526BB" w:rsidP="00A5411E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5411E"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36F5F6C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5411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A5411E">
        <w:rPr>
          <w:rFonts w:ascii="Muli" w:eastAsia="Muli" w:hAnsi="Muli" w:cs="Muli"/>
          <w:sz w:val="24"/>
          <w:szCs w:val="24"/>
        </w:rPr>
        <w:t>the uses are -:</w:t>
      </w:r>
    </w:p>
    <w:p w14:paraId="15099F8B" w14:textId="307E7A35" w:rsidR="00A5411E" w:rsidRDefault="00A5411E" w:rsidP="00A5411E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can give style to any object by giving class name</w:t>
      </w:r>
    </w:p>
    <w:p w14:paraId="7635C605" w14:textId="5C16BBBB" w:rsidR="00A5411E" w:rsidRPr="00A5411E" w:rsidRDefault="001703EC" w:rsidP="00A5411E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is </w:t>
      </w:r>
      <w:r w:rsidR="00DA1B2D">
        <w:rPr>
          <w:rFonts w:ascii="Muli" w:eastAsia="Muli" w:hAnsi="Muli" w:cs="Muli"/>
          <w:sz w:val="24"/>
          <w:szCs w:val="24"/>
        </w:rPr>
        <w:t>used to make sections like header, table , images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5C677A7" w14:textId="2F092B4E" w:rsidR="001703EC" w:rsidRDefault="009526BB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703EC">
        <w:rPr>
          <w:rFonts w:ascii="Muli" w:eastAsia="Muli" w:hAnsi="Muli" w:cs="Muli"/>
          <w:sz w:val="24"/>
          <w:szCs w:val="24"/>
          <w:u w:val="single"/>
        </w:rPr>
        <w:t xml:space="preserve">  1. </w:t>
      </w:r>
      <w:r w:rsidR="001703EC">
        <w:rPr>
          <w:color w:val="202124"/>
          <w:shd w:val="clear" w:color="auto" w:fill="FFFFFF"/>
        </w:rPr>
        <w:t>Relative - the element is positioned relative to its normal position.</w:t>
      </w:r>
    </w:p>
    <w:p w14:paraId="00000027" w14:textId="7EFB5776" w:rsidR="00173A24" w:rsidRPr="001703EC" w:rsidRDefault="001703E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hd w:val="clear" w:color="auto" w:fill="FFFFFF"/>
        </w:rPr>
        <w:t xml:space="preserve">               2. Absolute - the element </w:t>
      </w:r>
      <w:r w:rsidRPr="001703EC">
        <w:rPr>
          <w:color w:val="202124"/>
          <w:shd w:val="clear" w:color="auto" w:fill="FFFFFF"/>
        </w:rPr>
        <w:t>is positioned absolutely to its first positioned parent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EB636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703EC">
        <w:rPr>
          <w:color w:val="202124"/>
          <w:shd w:val="clear" w:color="auto" w:fill="FFFFFF"/>
        </w:rPr>
        <w:t xml:space="preserve">The opacity CSS property sets the </w:t>
      </w:r>
      <w:r w:rsidR="00DA1B2D">
        <w:rPr>
          <w:color w:val="202124"/>
          <w:shd w:val="clear" w:color="auto" w:fill="FFFFFF"/>
        </w:rPr>
        <w:t>transparency</w:t>
      </w:r>
      <w:r w:rsidR="00104F90">
        <w:rPr>
          <w:color w:val="202124"/>
          <w:shd w:val="clear" w:color="auto" w:fill="FFFFFF"/>
        </w:rPr>
        <w:t xml:space="preserve"> when it’s hovering</w:t>
      </w:r>
      <w:r w:rsidR="001703EC">
        <w:rPr>
          <w:color w:val="202124"/>
          <w:shd w:val="clear" w:color="auto" w:fill="FFFFFF"/>
        </w:rPr>
        <w:t xml:space="preserve"> of an element</w:t>
      </w: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CD9DF2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104F90">
        <w:rPr>
          <w:rFonts w:ascii="Muli" w:eastAsia="Muli" w:hAnsi="Muli" w:cs="Muli"/>
          <w:sz w:val="24"/>
          <w:szCs w:val="24"/>
        </w:rPr>
        <w:t xml:space="preserve">: </w:t>
      </w:r>
      <w:r w:rsidR="00104F90" w:rsidRPr="00104F90">
        <w:rPr>
          <w:rFonts w:ascii="Muli" w:eastAsia="Muli" w:hAnsi="Muli" w:cs="Muli"/>
          <w:sz w:val="24"/>
          <w:szCs w:val="24"/>
        </w:rPr>
        <w:t>JavaScript and HTML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5301F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04F90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237F1D0" w14:textId="5E1AC544" w:rsidR="00715704" w:rsidRDefault="009526BB" w:rsidP="0071570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04F90">
        <w:rPr>
          <w:rFonts w:ascii="Muli" w:eastAsia="Muli" w:hAnsi="Muli" w:cs="Muli"/>
          <w:sz w:val="24"/>
          <w:szCs w:val="24"/>
        </w:rPr>
        <w:t xml:space="preserve"> 1. Installed</w:t>
      </w:r>
      <w:r w:rsidR="00715704">
        <w:rPr>
          <w:rFonts w:ascii="Muli" w:eastAsia="Muli" w:hAnsi="Muli" w:cs="Muli"/>
          <w:sz w:val="24"/>
          <w:szCs w:val="24"/>
        </w:rPr>
        <w:t xml:space="preserve"> expo go </w:t>
      </w:r>
    </w:p>
    <w:p w14:paraId="2EFEDAA2" w14:textId="40EB0059" w:rsidR="00104F90" w:rsidRDefault="0071570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2.Scaned a QR code</w:t>
      </w:r>
    </w:p>
    <w:p w14:paraId="5F9CE000" w14:textId="0DA957BA" w:rsidR="00715704" w:rsidRPr="00715704" w:rsidRDefault="0071570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FEF1286" w:rsidR="00173A24" w:rsidRPr="0071570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15704">
        <w:rPr>
          <w:rFonts w:ascii="Muli" w:eastAsia="Muli" w:hAnsi="Muli" w:cs="Muli"/>
          <w:sz w:val="24"/>
          <w:szCs w:val="24"/>
        </w:rPr>
        <w:t xml:space="preserve">to </w:t>
      </w:r>
      <w:r w:rsidR="001B1D0C">
        <w:rPr>
          <w:rFonts w:ascii="Muli" w:eastAsia="Muli" w:hAnsi="Muli" w:cs="Muli"/>
          <w:sz w:val="24"/>
          <w:szCs w:val="24"/>
        </w:rPr>
        <w:t>simply show anything on screen</w:t>
      </w: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1F7707E" w:rsidR="00173A24" w:rsidRPr="001B1D0C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B1D0C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1B1D0C">
        <w:rPr>
          <w:rFonts w:ascii="Muli" w:eastAsia="Muli" w:hAnsi="Muli" w:cs="Muli"/>
          <w:sz w:val="24"/>
          <w:szCs w:val="24"/>
        </w:rPr>
        <w:t>it returns the statement to render function</w:t>
      </w: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1AFB91F3" w:rsidR="00173A24" w:rsidRPr="001B1D0C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B1D0C">
        <w:rPr>
          <w:rFonts w:ascii="Muli" w:eastAsia="Muli" w:hAnsi="Muli" w:cs="Muli"/>
          <w:sz w:val="24"/>
          <w:szCs w:val="24"/>
        </w:rPr>
        <w:t xml:space="preserve"> button and text</w:t>
      </w:r>
    </w:p>
    <w:sectPr w:rsidR="00173A24" w:rsidRPr="001B1D0C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04F90"/>
    <w:rsid w:val="001703EC"/>
    <w:rsid w:val="00173A24"/>
    <w:rsid w:val="001B1D0C"/>
    <w:rsid w:val="00715704"/>
    <w:rsid w:val="009526BB"/>
    <w:rsid w:val="00A5411E"/>
    <w:rsid w:val="00DA1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A541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njay Gupta</cp:lastModifiedBy>
  <cp:revision>4</cp:revision>
  <dcterms:created xsi:type="dcterms:W3CDTF">2021-01-06T05:46:00Z</dcterms:created>
  <dcterms:modified xsi:type="dcterms:W3CDTF">2021-10-26T04:32:00Z</dcterms:modified>
</cp:coreProperties>
</file>